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rotate-and-tessellate"/>
    <w:p>
      <w:pPr>
        <w:pStyle w:val="Heading2"/>
      </w:pPr>
      <w:r>
        <w:t xml:space="preserve">Lesson 18: Rotate and Tessellate</w:t>
      </w:r>
    </w:p>
    <w:bookmarkEnd w:id="20"/>
    <w:p>
      <w:pPr>
        <w:pStyle w:val="FirstParagraph"/>
      </w:pPr>
      <w:r>
        <w:t xml:space="preserve">Let's make complex patterns using transformations.</w:t>
      </w:r>
    </w:p>
    <w:bookmarkStart w:id="21" w:name="deducing-angle-measures"/>
    <w:p>
      <w:pPr>
        <w:pStyle w:val="Heading3"/>
      </w:pPr>
      <w:r>
        <w:t xml:space="preserve">18.1: Deducing Angle Measures</w:t>
      </w:r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  <w:pStyle w:val="Compact"/>
      </w:pPr>
      <w:r>
        <w:t xml:space="preserve">pentagon?</w:t>
      </w:r>
    </w:p>
    <w:bookmarkEnd w:id="21"/>
    <w:bookmarkStart w:id="22" w:name="tessellate-this"/>
    <w:p>
      <w:pPr>
        <w:pStyle w:val="Heading3"/>
      </w:pPr>
      <w:r>
        <w:t xml:space="preserve">18.2: Tessellate This</w:t>
      </w:r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Cs/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bookmarkEnd w:id="22"/>
    <w:bookmarkStart w:id="26" w:name="rotate-that"/>
    <w:p>
      <w:pPr>
        <w:pStyle w:val="Heading3"/>
      </w:pPr>
      <w:r>
        <w:t xml:space="preserve">18.3: Rotate That</w:t>
      </w:r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56Z</dcterms:created>
  <dcterms:modified xsi:type="dcterms:W3CDTF">2022-12-15T0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xuGLlLxCqg1ga1vy1KQFCDZtIYhIdIpC12nVDAcIyGopRf1WhL/qhFrDhuK8uFbLMufkUd/5+xMbB6x60mJA==</vt:lpwstr>
  </property>
</Properties>
</file>